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339" w:rsidRPr="009C452E" w:rsidRDefault="007C2F81" w:rsidP="009C452E">
      <w:pPr>
        <w:jc w:val="center"/>
        <w:rPr>
          <w:rFonts w:ascii="Cambria" w:hAnsi="Cambria"/>
          <w:b/>
          <w:sz w:val="32"/>
          <w:szCs w:val="32"/>
        </w:rPr>
      </w:pPr>
      <w:r w:rsidRPr="009C452E">
        <w:rPr>
          <w:rFonts w:ascii="Cambria" w:hAnsi="Cambria"/>
          <w:b/>
          <w:sz w:val="32"/>
          <w:szCs w:val="32"/>
        </w:rPr>
        <w:t>Eta Correlation Coefficient Based Feature Selection Algorithm for Machine Learning: E-Score Feature Selection Algorithm</w:t>
      </w:r>
    </w:p>
    <w:p w:rsidR="009C452E" w:rsidRPr="009C452E" w:rsidRDefault="009C452E" w:rsidP="009C452E">
      <w:pPr>
        <w:pStyle w:val="Balk1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Source:</w:t>
      </w:r>
    </w:p>
    <w:p w:rsidR="009C452E" w:rsidRPr="009C452E" w:rsidRDefault="009C452E" w:rsidP="009C452E">
      <w:pPr>
        <w:spacing w:after="0" w:line="240" w:lineRule="auto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Muhammed Kürşad UÇAR</w:t>
      </w:r>
    </w:p>
    <w:p w:rsidR="009C452E" w:rsidRPr="009C452E" w:rsidRDefault="009C452E" w:rsidP="009C452E">
      <w:pPr>
        <w:spacing w:after="0" w:line="240" w:lineRule="auto"/>
        <w:rPr>
          <w:rFonts w:ascii="Cambria" w:hAnsi="Cambria"/>
          <w:sz w:val="24"/>
          <w:szCs w:val="24"/>
        </w:rPr>
      </w:pPr>
      <w:proofErr w:type="spellStart"/>
      <w:r w:rsidRPr="009C452E">
        <w:rPr>
          <w:rFonts w:ascii="Cambria" w:hAnsi="Cambria"/>
          <w:sz w:val="24"/>
          <w:szCs w:val="24"/>
        </w:rPr>
        <w:t>Sakarya</w:t>
      </w:r>
      <w:proofErr w:type="spellEnd"/>
      <w:r w:rsidRPr="009C452E">
        <w:rPr>
          <w:rFonts w:ascii="Cambria" w:hAnsi="Cambria"/>
          <w:sz w:val="24"/>
          <w:szCs w:val="24"/>
        </w:rPr>
        <w:t xml:space="preserve"> University, Faculty of Engineering, Electrical-Electronics Engineering, </w:t>
      </w:r>
      <w:proofErr w:type="spellStart"/>
      <w:r w:rsidRPr="009C452E">
        <w:rPr>
          <w:rFonts w:ascii="Cambria" w:hAnsi="Cambria"/>
          <w:sz w:val="24"/>
          <w:szCs w:val="24"/>
        </w:rPr>
        <w:t>Sakarya</w:t>
      </w:r>
      <w:proofErr w:type="spellEnd"/>
      <w:r w:rsidRPr="009C452E">
        <w:rPr>
          <w:rFonts w:ascii="Cambria" w:hAnsi="Cambria"/>
          <w:sz w:val="24"/>
          <w:szCs w:val="24"/>
        </w:rPr>
        <w:t>, Turkey</w:t>
      </w:r>
    </w:p>
    <w:p w:rsidR="009C452E" w:rsidRPr="009C452E" w:rsidRDefault="009C452E" w:rsidP="009C452E">
      <w:pPr>
        <w:spacing w:after="0" w:line="240" w:lineRule="auto"/>
        <w:rPr>
          <w:rFonts w:ascii="Cambria" w:hAnsi="Cambria"/>
          <w:sz w:val="24"/>
          <w:szCs w:val="24"/>
        </w:rPr>
      </w:pPr>
      <w:hyperlink r:id="rId4" w:history="1">
        <w:r w:rsidRPr="009C452E">
          <w:rPr>
            <w:rStyle w:val="Kpr"/>
            <w:rFonts w:ascii="Cambria" w:hAnsi="Cambria"/>
            <w:sz w:val="24"/>
            <w:szCs w:val="24"/>
          </w:rPr>
          <w:t>mucar@sakarya.edu.tr</w:t>
        </w:r>
      </w:hyperlink>
    </w:p>
    <w:p w:rsidR="009C452E" w:rsidRPr="009C452E" w:rsidRDefault="009C452E" w:rsidP="009C452E">
      <w:pPr>
        <w:spacing w:after="0" w:line="240" w:lineRule="auto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+90 506 849 31 46</w:t>
      </w:r>
    </w:p>
    <w:p w:rsidR="009C452E" w:rsidRPr="009C452E" w:rsidRDefault="009C452E" w:rsidP="009C452E">
      <w:pPr>
        <w:pStyle w:val="Balk1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Description</w:t>
      </w:r>
    </w:p>
    <w:p w:rsidR="009C452E" w:rsidRPr="009C452E" w:rsidRDefault="009C452E" w:rsidP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The codes were prepared with MATLAB 2018b.</w:t>
      </w:r>
      <w:bookmarkStart w:id="0" w:name="_GoBack"/>
      <w:bookmarkEnd w:id="0"/>
    </w:p>
    <w:p w:rsidR="009C452E" w:rsidRPr="009C452E" w:rsidRDefault="009C452E" w:rsidP="009C452E">
      <w:pPr>
        <w:pStyle w:val="Balk1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Important Note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The feature selection algorithm only works for numeric data.</w:t>
      </w:r>
    </w:p>
    <w:p w:rsidR="009C452E" w:rsidRPr="009C452E" w:rsidRDefault="009C452E" w:rsidP="009C452E">
      <w:pPr>
        <w:pStyle w:val="Balk1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Folder Description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proofErr w:type="spellStart"/>
      <w:r w:rsidRPr="009C452E">
        <w:rPr>
          <w:rFonts w:ascii="Cambria" w:hAnsi="Cambria"/>
          <w:sz w:val="24"/>
          <w:szCs w:val="24"/>
        </w:rPr>
        <w:t>A_Article</w:t>
      </w:r>
      <w:proofErr w:type="spellEnd"/>
      <w:r w:rsidRPr="009C452E">
        <w:rPr>
          <w:rFonts w:ascii="Cambria" w:hAnsi="Cambria"/>
          <w:sz w:val="24"/>
          <w:szCs w:val="24"/>
        </w:rPr>
        <w:t>: An article in this folder.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proofErr w:type="spellStart"/>
      <w:r w:rsidRPr="009C452E">
        <w:rPr>
          <w:rFonts w:ascii="Cambria" w:hAnsi="Cambria"/>
          <w:sz w:val="24"/>
          <w:szCs w:val="24"/>
        </w:rPr>
        <w:t>B_Code</w:t>
      </w:r>
      <w:proofErr w:type="spellEnd"/>
      <w:r w:rsidRPr="009C452E">
        <w:rPr>
          <w:rFonts w:ascii="Cambria" w:hAnsi="Cambria"/>
          <w:sz w:val="24"/>
          <w:szCs w:val="24"/>
        </w:rPr>
        <w:t>: There are algorithm codes.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ab/>
        <w:t xml:space="preserve">When you run the </w:t>
      </w:r>
      <w:proofErr w:type="spellStart"/>
      <w:r w:rsidRPr="009C452E">
        <w:rPr>
          <w:rFonts w:ascii="Cambria" w:hAnsi="Cambria"/>
          <w:sz w:val="24"/>
          <w:szCs w:val="24"/>
        </w:rPr>
        <w:t>a_Index.m</w:t>
      </w:r>
      <w:proofErr w:type="spellEnd"/>
      <w:r w:rsidRPr="009C452E">
        <w:rPr>
          <w:rFonts w:ascii="Cambria" w:hAnsi="Cambria"/>
          <w:sz w:val="24"/>
          <w:szCs w:val="24"/>
        </w:rPr>
        <w:t xml:space="preserve"> file, the sample application will appear.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proofErr w:type="spellStart"/>
      <w:r w:rsidRPr="009C452E">
        <w:rPr>
          <w:rFonts w:ascii="Cambria" w:hAnsi="Cambria"/>
          <w:sz w:val="24"/>
          <w:szCs w:val="24"/>
        </w:rPr>
        <w:t>C_Info</w:t>
      </w:r>
      <w:proofErr w:type="spellEnd"/>
      <w:r w:rsidRPr="009C452E">
        <w:rPr>
          <w:rFonts w:ascii="Cambria" w:hAnsi="Cambria"/>
          <w:sz w:val="24"/>
          <w:szCs w:val="24"/>
        </w:rPr>
        <w:t>: There is information about the document.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Please show this article as a reference.</w:t>
      </w:r>
    </w:p>
    <w:p w:rsidR="009C452E" w:rsidRPr="009C452E" w:rsidRDefault="009C452E" w:rsidP="009C452E">
      <w:pPr>
        <w:rPr>
          <w:rFonts w:ascii="Cambria" w:hAnsi="Cambria"/>
          <w:sz w:val="24"/>
          <w:szCs w:val="24"/>
        </w:rPr>
      </w:pPr>
      <w:r w:rsidRPr="009C452E">
        <w:rPr>
          <w:rStyle w:val="Balk1Char"/>
          <w:rFonts w:ascii="Cambria" w:hAnsi="Cambria"/>
          <w:sz w:val="24"/>
          <w:szCs w:val="24"/>
        </w:rPr>
        <w:t>Relevant Papers:</w:t>
      </w:r>
      <w:r w:rsidRPr="009C452E">
        <w:rPr>
          <w:rStyle w:val="Balk1Char"/>
          <w:rFonts w:ascii="Cambria" w:hAnsi="Cambria"/>
          <w:sz w:val="24"/>
          <w:szCs w:val="24"/>
        </w:rPr>
        <w:br/>
      </w:r>
      <w:r w:rsidRPr="009C452E">
        <w:rPr>
          <w:rFonts w:ascii="Cambria" w:hAnsi="Cambria"/>
          <w:sz w:val="24"/>
          <w:szCs w:val="24"/>
        </w:rPr>
        <w:t xml:space="preserve">UÇAR, Muhammed </w:t>
      </w:r>
      <w:proofErr w:type="gramStart"/>
      <w:r w:rsidRPr="009C452E">
        <w:rPr>
          <w:rFonts w:ascii="Cambria" w:hAnsi="Cambria"/>
          <w:sz w:val="24"/>
          <w:szCs w:val="24"/>
        </w:rPr>
        <w:t>KÜRŞAD .</w:t>
      </w:r>
      <w:proofErr w:type="gramEnd"/>
      <w:r w:rsidRPr="009C452E">
        <w:rPr>
          <w:rFonts w:ascii="Cambria" w:hAnsi="Cambria"/>
          <w:sz w:val="24"/>
          <w:szCs w:val="24"/>
        </w:rPr>
        <w:t xml:space="preserve"> "Eta Correlation Coefficient Based Feature Selection Algorithm for Machine Learning: E-Score Feature Selection Algorithm". Journal of Intelligent Systems: Theory and Applications 2 / 1 (January 2019): 7-12.</w:t>
      </w:r>
    </w:p>
    <w:p w:rsidR="009C452E" w:rsidRPr="009C452E" w:rsidRDefault="009C452E" w:rsidP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http://www.jista.info/issue/41284/498799</w:t>
      </w:r>
    </w:p>
    <w:p w:rsidR="009C452E" w:rsidRPr="009C452E" w:rsidRDefault="009C452E" w:rsidP="009C452E">
      <w:pPr>
        <w:pStyle w:val="Balk1"/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Citation Requests / Acknowledgements: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 xml:space="preserve">UÇAR, Muhammed </w:t>
      </w:r>
      <w:proofErr w:type="gramStart"/>
      <w:r w:rsidRPr="009C452E">
        <w:rPr>
          <w:rFonts w:ascii="Cambria" w:hAnsi="Cambria"/>
          <w:sz w:val="24"/>
          <w:szCs w:val="24"/>
        </w:rPr>
        <w:t>KÜRŞAD .</w:t>
      </w:r>
      <w:proofErr w:type="gramEnd"/>
      <w:r w:rsidRPr="009C452E">
        <w:rPr>
          <w:rFonts w:ascii="Cambria" w:hAnsi="Cambria"/>
          <w:sz w:val="24"/>
          <w:szCs w:val="24"/>
        </w:rPr>
        <w:t xml:space="preserve"> "Eta Correlation Coefficient Based Feature Selection Algorithm for Machine Learning: E-Score Feature Selection Algorithm". Journal of Intelligent Systems: Theory and Applications 2 / 1 (January 2019): 7-12.</w:t>
      </w:r>
    </w:p>
    <w:p w:rsidR="009C452E" w:rsidRPr="009C452E" w:rsidRDefault="009C452E">
      <w:pPr>
        <w:rPr>
          <w:rFonts w:ascii="Cambria" w:hAnsi="Cambria"/>
          <w:sz w:val="24"/>
          <w:szCs w:val="24"/>
        </w:rPr>
      </w:pPr>
      <w:r w:rsidRPr="009C452E">
        <w:rPr>
          <w:rFonts w:ascii="Cambria" w:hAnsi="Cambria"/>
          <w:sz w:val="24"/>
          <w:szCs w:val="24"/>
        </w:rPr>
        <w:t>http://www.jista.info/issue/41284/498799</w:t>
      </w:r>
    </w:p>
    <w:sectPr w:rsidR="009C452E" w:rsidRPr="009C452E" w:rsidSect="000C47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tDS0tDQzMbMwNTBU0lEKTi0uzszPAykwrAUAL4hLliwAAAA="/>
  </w:docVars>
  <w:rsids>
    <w:rsidRoot w:val="007C2F81"/>
    <w:rsid w:val="000C47BF"/>
    <w:rsid w:val="004A48A8"/>
    <w:rsid w:val="005E005E"/>
    <w:rsid w:val="0062539C"/>
    <w:rsid w:val="00630BF6"/>
    <w:rsid w:val="007B7B07"/>
    <w:rsid w:val="007C2F81"/>
    <w:rsid w:val="00904666"/>
    <w:rsid w:val="009278D1"/>
    <w:rsid w:val="009C452E"/>
    <w:rsid w:val="00DF640B"/>
    <w:rsid w:val="00E20C95"/>
    <w:rsid w:val="00FF1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83BEA"/>
  <w15:chartTrackingRefBased/>
  <w15:docId w15:val="{6FBED045-C2CD-45F1-B061-4AD57EAC4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9C45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9C45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Kpr">
    <w:name w:val="Hyperlink"/>
    <w:basedOn w:val="VarsaylanParagrafYazTipi"/>
    <w:uiPriority w:val="99"/>
    <w:unhideWhenUsed/>
    <w:rsid w:val="009C45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ucar@sakarya.edu.tr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ronaldinho424</cp:lastModifiedBy>
  <cp:revision>2</cp:revision>
  <dcterms:created xsi:type="dcterms:W3CDTF">2019-02-01T12:53:00Z</dcterms:created>
  <dcterms:modified xsi:type="dcterms:W3CDTF">2019-02-01T13:03:00Z</dcterms:modified>
</cp:coreProperties>
</file>